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BB399" w14:textId="22123197" w:rsidR="00715161" w:rsidRDefault="00F15C21" w:rsidP="00715161">
      <w:pPr>
        <w:rPr>
          <w:noProof/>
        </w:rPr>
      </w:pPr>
      <w:r>
        <w:rPr>
          <w:noProof/>
        </w:rPr>
        <w:drawing>
          <wp:inline distT="0" distB="0" distL="0" distR="0" wp14:anchorId="3F1A1929" wp14:editId="41457E7C">
            <wp:extent cx="6858000" cy="229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1E065" w14:textId="618DC582" w:rsidR="00F15C21" w:rsidRPr="00F15C21" w:rsidRDefault="00F15C21" w:rsidP="00F15C21">
      <w:pPr>
        <w:pStyle w:val="NoSpacing"/>
        <w:jc w:val="center"/>
        <w:rPr>
          <w:sz w:val="32"/>
          <w:szCs w:val="32"/>
        </w:rPr>
      </w:pPr>
      <w:r w:rsidRPr="00F15C21">
        <w:rPr>
          <w:sz w:val="32"/>
          <w:szCs w:val="32"/>
        </w:rPr>
        <w:t xml:space="preserve">Week </w:t>
      </w:r>
      <w:r w:rsidR="00BD40F6">
        <w:rPr>
          <w:sz w:val="32"/>
          <w:szCs w:val="32"/>
        </w:rPr>
        <w:t>4</w:t>
      </w:r>
    </w:p>
    <w:p w14:paraId="76095BAC" w14:textId="3E75AE71" w:rsidR="00F15C21" w:rsidRPr="00DB1206" w:rsidRDefault="00BD40F6" w:rsidP="00F15C21">
      <w:pPr>
        <w:pStyle w:val="NoSpacing"/>
        <w:jc w:val="center"/>
        <w:rPr>
          <w:b/>
          <w:bCs/>
          <w:sz w:val="40"/>
          <w:szCs w:val="32"/>
        </w:rPr>
      </w:pPr>
      <w:r>
        <w:rPr>
          <w:b/>
          <w:bCs/>
          <w:sz w:val="40"/>
          <w:szCs w:val="32"/>
        </w:rPr>
        <w:t>Pray For</w:t>
      </w:r>
      <w:r w:rsidR="00B8699A" w:rsidRPr="00DB1206">
        <w:rPr>
          <w:b/>
          <w:bCs/>
          <w:sz w:val="40"/>
          <w:szCs w:val="32"/>
        </w:rPr>
        <w:t xml:space="preserve"> One Another</w:t>
      </w:r>
    </w:p>
    <w:p w14:paraId="58E2A213" w14:textId="0EBF7581" w:rsidR="00F15C21" w:rsidRDefault="00F15C21" w:rsidP="00F15C21">
      <w:pPr>
        <w:pStyle w:val="NoSpacing"/>
        <w:jc w:val="center"/>
        <w:rPr>
          <w:sz w:val="32"/>
          <w:szCs w:val="32"/>
        </w:rPr>
      </w:pPr>
    </w:p>
    <w:p w14:paraId="620B7E9F" w14:textId="1A9C25E2" w:rsidR="00655946" w:rsidRDefault="00655946" w:rsidP="00F15C21">
      <w:pPr>
        <w:pStyle w:val="NoSpacing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>PRAY because PRAYER is EFFECTIVE.</w:t>
      </w:r>
    </w:p>
    <w:p w14:paraId="73661588" w14:textId="77777777" w:rsidR="00655946" w:rsidRPr="00655946" w:rsidRDefault="00655946" w:rsidP="00F15C21">
      <w:pPr>
        <w:pStyle w:val="NoSpacing"/>
        <w:jc w:val="center"/>
        <w:rPr>
          <w:b/>
          <w:sz w:val="28"/>
          <w:szCs w:val="32"/>
        </w:rPr>
      </w:pPr>
    </w:p>
    <w:p w14:paraId="3E5E207D" w14:textId="2B97775F" w:rsidR="00F15C21" w:rsidRPr="00655946" w:rsidRDefault="00BD40F6" w:rsidP="00655946">
      <w:pPr>
        <w:pStyle w:val="NoSpacing"/>
        <w:rPr>
          <w:sz w:val="24"/>
          <w:szCs w:val="24"/>
        </w:rPr>
      </w:pPr>
      <w:r w:rsidRPr="00655946">
        <w:rPr>
          <w:sz w:val="24"/>
          <w:szCs w:val="24"/>
        </w:rPr>
        <w:t>James 5:13-18</w:t>
      </w:r>
    </w:p>
    <w:p w14:paraId="59190F82" w14:textId="4F367A33" w:rsidR="00B8699A" w:rsidRPr="007F51FB" w:rsidRDefault="00DB4D94" w:rsidP="00DB4D94">
      <w:pPr>
        <w:pStyle w:val="NoSpacing"/>
        <w:rPr>
          <w:sz w:val="24"/>
          <w:szCs w:val="24"/>
        </w:rPr>
      </w:pPr>
      <w:r w:rsidRPr="00DB4D94">
        <w:rPr>
          <w:b/>
          <w:bCs/>
          <w:sz w:val="24"/>
          <w:szCs w:val="24"/>
          <w:vertAlign w:val="superscript"/>
        </w:rPr>
        <w:t>13 </w:t>
      </w:r>
      <w:r w:rsidRPr="00DB4D94">
        <w:rPr>
          <w:sz w:val="24"/>
          <w:szCs w:val="24"/>
        </w:rPr>
        <w:t>Is anyone among you in trouble? Let them pray. Is anyone happy? Let them sing songs of praise. </w:t>
      </w:r>
      <w:r w:rsidRPr="00DB4D94">
        <w:rPr>
          <w:b/>
          <w:bCs/>
          <w:sz w:val="24"/>
          <w:szCs w:val="24"/>
          <w:vertAlign w:val="superscript"/>
        </w:rPr>
        <w:t>14 </w:t>
      </w:r>
      <w:r w:rsidRPr="00DB4D94">
        <w:rPr>
          <w:sz w:val="24"/>
          <w:szCs w:val="24"/>
        </w:rPr>
        <w:t>Is anyone among you sick? Let them call the elders of the church to pray over them and anoint them with oil in the name of the Lord. </w:t>
      </w:r>
      <w:r w:rsidRPr="00DB4D94">
        <w:rPr>
          <w:b/>
          <w:bCs/>
          <w:sz w:val="24"/>
          <w:szCs w:val="24"/>
          <w:vertAlign w:val="superscript"/>
        </w:rPr>
        <w:t>15 </w:t>
      </w:r>
      <w:r w:rsidRPr="00DB4D94">
        <w:rPr>
          <w:sz w:val="24"/>
          <w:szCs w:val="24"/>
        </w:rPr>
        <w:t>And the prayer offered in faith will make the sick person well; the Lord will raise them up. If they have sinned, they will be forgiven. </w:t>
      </w:r>
      <w:r w:rsidRPr="00DB4D94">
        <w:rPr>
          <w:b/>
          <w:bCs/>
          <w:sz w:val="24"/>
          <w:szCs w:val="24"/>
          <w:vertAlign w:val="superscript"/>
        </w:rPr>
        <w:t>16 </w:t>
      </w:r>
      <w:r w:rsidRPr="00DB4D94">
        <w:rPr>
          <w:sz w:val="24"/>
          <w:szCs w:val="24"/>
        </w:rPr>
        <w:t xml:space="preserve">Therefore confess your sins to each other and </w:t>
      </w:r>
      <w:r w:rsidRPr="00DB4D94">
        <w:rPr>
          <w:b/>
          <w:bCs/>
          <w:sz w:val="24"/>
          <w:szCs w:val="24"/>
        </w:rPr>
        <w:t xml:space="preserve">pray for each other </w:t>
      </w:r>
      <w:r w:rsidRPr="00DB4D94">
        <w:rPr>
          <w:sz w:val="24"/>
          <w:szCs w:val="24"/>
        </w:rPr>
        <w:t>so that you may be healed. The prayer of a righteous person is powerful and effective.</w:t>
      </w:r>
      <w:r w:rsidRPr="00DB4D94">
        <w:rPr>
          <w:sz w:val="24"/>
          <w:szCs w:val="24"/>
        </w:rPr>
        <w:br/>
      </w:r>
      <w:r w:rsidRPr="00DB4D94">
        <w:rPr>
          <w:b/>
          <w:bCs/>
          <w:sz w:val="24"/>
          <w:szCs w:val="24"/>
          <w:vertAlign w:val="superscript"/>
        </w:rPr>
        <w:t>17 </w:t>
      </w:r>
      <w:r w:rsidRPr="00DB4D94">
        <w:rPr>
          <w:sz w:val="24"/>
          <w:szCs w:val="24"/>
        </w:rPr>
        <w:t>Elijah was a human being, even as we are. He prayed earnestly that it would not rain, and it did not rain on the land for three and a half years. </w:t>
      </w:r>
      <w:r w:rsidRPr="00DB4D94">
        <w:rPr>
          <w:b/>
          <w:bCs/>
          <w:sz w:val="24"/>
          <w:szCs w:val="24"/>
          <w:vertAlign w:val="superscript"/>
        </w:rPr>
        <w:t>18 </w:t>
      </w:r>
      <w:r w:rsidRPr="00DB4D94">
        <w:rPr>
          <w:sz w:val="24"/>
          <w:szCs w:val="24"/>
        </w:rPr>
        <w:t>Again he prayed, and the heavens gave rain, and the earth produced its crops.</w:t>
      </w:r>
    </w:p>
    <w:p w14:paraId="2CC688D9" w14:textId="77777777" w:rsidR="00F15C21" w:rsidRPr="007F51FB" w:rsidRDefault="00F15C21" w:rsidP="00F15C21">
      <w:pPr>
        <w:pStyle w:val="NoSpacing"/>
        <w:rPr>
          <w:sz w:val="24"/>
          <w:szCs w:val="24"/>
        </w:rPr>
      </w:pPr>
    </w:p>
    <w:p w14:paraId="6801301D" w14:textId="77777777" w:rsidR="00F15C21" w:rsidRPr="007F51FB" w:rsidRDefault="00F15C21" w:rsidP="00F15C21">
      <w:pPr>
        <w:pStyle w:val="NoSpacing"/>
        <w:rPr>
          <w:sz w:val="24"/>
          <w:szCs w:val="24"/>
        </w:rPr>
      </w:pPr>
    </w:p>
    <w:p w14:paraId="1F4A4409" w14:textId="20DD253F" w:rsidR="00F15C21" w:rsidRPr="00E162C3" w:rsidRDefault="000639D0" w:rsidP="00B74401">
      <w:pPr>
        <w:pStyle w:val="NoSpacing"/>
        <w:rPr>
          <w:b/>
          <w:bCs/>
          <w:sz w:val="32"/>
          <w:szCs w:val="24"/>
        </w:rPr>
      </w:pPr>
      <w:r w:rsidRPr="00E162C3">
        <w:rPr>
          <w:b/>
          <w:bCs/>
          <w:sz w:val="32"/>
          <w:szCs w:val="24"/>
        </w:rPr>
        <w:t xml:space="preserve">Prayer is made effective through </w:t>
      </w:r>
      <w:r w:rsidRPr="00162831">
        <w:rPr>
          <w:b/>
          <w:bCs/>
          <w:sz w:val="32"/>
          <w:szCs w:val="24"/>
          <w:u w:val="single"/>
        </w:rPr>
        <w:t>righteousness</w:t>
      </w:r>
      <w:r w:rsidRPr="00E162C3">
        <w:rPr>
          <w:b/>
          <w:bCs/>
          <w:sz w:val="32"/>
          <w:szCs w:val="24"/>
        </w:rPr>
        <w:t xml:space="preserve">. </w:t>
      </w:r>
    </w:p>
    <w:p w14:paraId="5EEA9FDA" w14:textId="6A035059" w:rsidR="000639D0" w:rsidRDefault="000639D0" w:rsidP="00B74401">
      <w:pPr>
        <w:pStyle w:val="NoSpacing"/>
        <w:rPr>
          <w:bCs/>
          <w:sz w:val="24"/>
          <w:szCs w:val="24"/>
        </w:rPr>
      </w:pPr>
    </w:p>
    <w:p w14:paraId="1C2E6497" w14:textId="11A7B3B5" w:rsidR="000639D0" w:rsidRDefault="000639D0" w:rsidP="000639D0">
      <w:pPr>
        <w:pStyle w:val="NoSpacing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2 Corinthians 5:21</w:t>
      </w:r>
    </w:p>
    <w:p w14:paraId="69A5DA61" w14:textId="3CFA61E4" w:rsidR="000639D0" w:rsidRDefault="00E162C3" w:rsidP="000639D0">
      <w:pPr>
        <w:pStyle w:val="NoSpacing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James 5:16</w:t>
      </w:r>
    </w:p>
    <w:p w14:paraId="6C8A42F0" w14:textId="1C1C3DC9" w:rsidR="00E162C3" w:rsidRPr="000639D0" w:rsidRDefault="00E162C3" w:rsidP="000639D0">
      <w:pPr>
        <w:pStyle w:val="NoSpacing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Hebrews 10:19</w:t>
      </w:r>
    </w:p>
    <w:p w14:paraId="63E81A36" w14:textId="4606F63A" w:rsidR="00F15C21" w:rsidRPr="007F51FB" w:rsidRDefault="00F15C21" w:rsidP="00F15C21">
      <w:pPr>
        <w:pStyle w:val="NoSpacing"/>
        <w:ind w:left="720"/>
        <w:rPr>
          <w:sz w:val="24"/>
          <w:szCs w:val="24"/>
        </w:rPr>
      </w:pPr>
    </w:p>
    <w:p w14:paraId="5FD07685" w14:textId="716AC5EE" w:rsidR="00F15C21" w:rsidRPr="00E162C3" w:rsidRDefault="00E162C3" w:rsidP="004704B4">
      <w:pPr>
        <w:pStyle w:val="NoSpacing"/>
        <w:rPr>
          <w:b/>
          <w:bCs/>
          <w:sz w:val="32"/>
          <w:szCs w:val="24"/>
          <w:lang w:val="en-CA"/>
        </w:rPr>
      </w:pPr>
      <w:r w:rsidRPr="00E162C3">
        <w:rPr>
          <w:b/>
          <w:bCs/>
          <w:sz w:val="32"/>
          <w:szCs w:val="24"/>
          <w:lang w:val="en-CA"/>
        </w:rPr>
        <w:t xml:space="preserve">Prayer is made effective through </w:t>
      </w:r>
      <w:r w:rsidRPr="00162831">
        <w:rPr>
          <w:b/>
          <w:bCs/>
          <w:sz w:val="32"/>
          <w:szCs w:val="24"/>
          <w:u w:val="single"/>
          <w:lang w:val="en-CA"/>
        </w:rPr>
        <w:t>faith</w:t>
      </w:r>
      <w:r w:rsidRPr="00E162C3">
        <w:rPr>
          <w:b/>
          <w:bCs/>
          <w:sz w:val="32"/>
          <w:szCs w:val="24"/>
          <w:lang w:val="en-CA"/>
        </w:rPr>
        <w:t xml:space="preserve">. </w:t>
      </w:r>
    </w:p>
    <w:p w14:paraId="020580B9" w14:textId="77777777" w:rsidR="00F15C21" w:rsidRPr="007F51FB" w:rsidRDefault="00F15C21" w:rsidP="00F15C21">
      <w:pPr>
        <w:pStyle w:val="NoSpacing"/>
        <w:rPr>
          <w:sz w:val="24"/>
          <w:szCs w:val="24"/>
          <w:lang w:val="en-CA"/>
        </w:rPr>
      </w:pPr>
    </w:p>
    <w:p w14:paraId="3FBDE135" w14:textId="7CB9266B" w:rsidR="007F51FB" w:rsidRPr="007F51FB" w:rsidRDefault="00F15C21" w:rsidP="00162831">
      <w:pPr>
        <w:pStyle w:val="NoSpacing"/>
        <w:rPr>
          <w:sz w:val="24"/>
          <w:szCs w:val="24"/>
          <w:lang w:val="en-CA"/>
        </w:rPr>
      </w:pPr>
      <w:r w:rsidRPr="007F51FB">
        <w:rPr>
          <w:sz w:val="24"/>
          <w:szCs w:val="24"/>
          <w:lang w:val="en-CA"/>
        </w:rPr>
        <w:tab/>
      </w:r>
      <w:r w:rsidR="00162831">
        <w:rPr>
          <w:sz w:val="24"/>
          <w:szCs w:val="24"/>
          <w:lang w:val="en-CA"/>
        </w:rPr>
        <w:t>James 5:17-18</w:t>
      </w:r>
    </w:p>
    <w:p w14:paraId="2CE965A4" w14:textId="77777777" w:rsidR="00F15C21" w:rsidRPr="007F51FB" w:rsidRDefault="00F15C21" w:rsidP="00F15C21">
      <w:pPr>
        <w:pStyle w:val="NoSpacing"/>
        <w:rPr>
          <w:sz w:val="24"/>
          <w:szCs w:val="24"/>
          <w:lang w:val="en-CA"/>
        </w:rPr>
      </w:pPr>
      <w:bookmarkStart w:id="0" w:name="_GoBack"/>
      <w:bookmarkEnd w:id="0"/>
    </w:p>
    <w:p w14:paraId="706D664E" w14:textId="717332E6" w:rsidR="00F15C21" w:rsidRPr="007F51FB" w:rsidRDefault="00F15C21" w:rsidP="00F15C21">
      <w:pPr>
        <w:pStyle w:val="NoSpacing"/>
        <w:rPr>
          <w:sz w:val="24"/>
          <w:szCs w:val="24"/>
          <w:lang w:val="en-CA"/>
        </w:rPr>
      </w:pPr>
    </w:p>
    <w:p w14:paraId="6B7494B8" w14:textId="77777777" w:rsidR="00F15C21" w:rsidRPr="007F51FB" w:rsidRDefault="00F15C21" w:rsidP="00F15C21">
      <w:pPr>
        <w:pStyle w:val="NoSpacing"/>
        <w:rPr>
          <w:sz w:val="24"/>
          <w:szCs w:val="24"/>
          <w:lang w:val="en-CA"/>
        </w:rPr>
      </w:pPr>
    </w:p>
    <w:p w14:paraId="4B3474F7" w14:textId="77777777" w:rsidR="00F15C21" w:rsidRPr="00162831" w:rsidRDefault="00F15C21" w:rsidP="00214007">
      <w:pPr>
        <w:pStyle w:val="NoSpacing"/>
        <w:rPr>
          <w:b/>
          <w:bCs/>
          <w:sz w:val="32"/>
          <w:szCs w:val="24"/>
          <w:lang w:val="en-CA"/>
        </w:rPr>
      </w:pPr>
      <w:r w:rsidRPr="00162831">
        <w:rPr>
          <w:b/>
          <w:bCs/>
          <w:sz w:val="32"/>
          <w:szCs w:val="24"/>
          <w:lang w:val="en-CA"/>
        </w:rPr>
        <w:t>AND SO….?</w:t>
      </w:r>
    </w:p>
    <w:p w14:paraId="357968DC" w14:textId="4BBD4C24" w:rsidR="00F15C21" w:rsidRDefault="00F15C21" w:rsidP="00F15C21">
      <w:pPr>
        <w:pStyle w:val="NoSpacing"/>
        <w:rPr>
          <w:sz w:val="24"/>
          <w:szCs w:val="24"/>
          <w:lang w:val="en-CA"/>
        </w:rPr>
      </w:pPr>
    </w:p>
    <w:p w14:paraId="381EEA6E" w14:textId="77777777" w:rsidR="00214007" w:rsidRPr="007F51FB" w:rsidRDefault="00214007" w:rsidP="00F15C21">
      <w:pPr>
        <w:pStyle w:val="NoSpacing"/>
        <w:rPr>
          <w:sz w:val="24"/>
          <w:szCs w:val="24"/>
          <w:lang w:val="en-CA"/>
        </w:rPr>
      </w:pPr>
    </w:p>
    <w:sectPr w:rsidR="00214007" w:rsidRPr="007F51FB" w:rsidSect="007151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B44F4A" w14:textId="77777777" w:rsidR="00AD39A6" w:rsidRDefault="00AD39A6" w:rsidP="00715161">
      <w:pPr>
        <w:spacing w:after="0" w:line="240" w:lineRule="auto"/>
      </w:pPr>
      <w:r>
        <w:separator/>
      </w:r>
    </w:p>
  </w:endnote>
  <w:endnote w:type="continuationSeparator" w:id="0">
    <w:p w14:paraId="21655643" w14:textId="77777777" w:rsidR="00AD39A6" w:rsidRDefault="00AD39A6" w:rsidP="00715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0ADAB" w14:textId="77777777" w:rsidR="00AD39A6" w:rsidRDefault="00AD39A6" w:rsidP="00715161">
      <w:pPr>
        <w:spacing w:after="0" w:line="240" w:lineRule="auto"/>
      </w:pPr>
      <w:r>
        <w:separator/>
      </w:r>
    </w:p>
  </w:footnote>
  <w:footnote w:type="continuationSeparator" w:id="0">
    <w:p w14:paraId="326A8BB8" w14:textId="77777777" w:rsidR="00AD39A6" w:rsidRDefault="00AD39A6" w:rsidP="007151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BFC"/>
    <w:multiLevelType w:val="multilevel"/>
    <w:tmpl w:val="FA9E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CF6803"/>
    <w:multiLevelType w:val="multilevel"/>
    <w:tmpl w:val="076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F11C2E"/>
    <w:multiLevelType w:val="multilevel"/>
    <w:tmpl w:val="9294C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8B56C3"/>
    <w:multiLevelType w:val="hybridMultilevel"/>
    <w:tmpl w:val="9E26AF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044BC"/>
    <w:multiLevelType w:val="hybridMultilevel"/>
    <w:tmpl w:val="3DB6F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0sDQzNjc2NrYwNTJV0lEKTi0uzszPAykwrgUAIQlCySwAAAA="/>
  </w:docVars>
  <w:rsids>
    <w:rsidRoot w:val="00715161"/>
    <w:rsid w:val="00016203"/>
    <w:rsid w:val="000639D0"/>
    <w:rsid w:val="00117D78"/>
    <w:rsid w:val="001375BE"/>
    <w:rsid w:val="00162831"/>
    <w:rsid w:val="00214007"/>
    <w:rsid w:val="00267E42"/>
    <w:rsid w:val="004704B4"/>
    <w:rsid w:val="004C16E7"/>
    <w:rsid w:val="00540CFF"/>
    <w:rsid w:val="00561E19"/>
    <w:rsid w:val="005874C4"/>
    <w:rsid w:val="00655946"/>
    <w:rsid w:val="006C6E9A"/>
    <w:rsid w:val="00715161"/>
    <w:rsid w:val="007F51FB"/>
    <w:rsid w:val="00856A0C"/>
    <w:rsid w:val="00857560"/>
    <w:rsid w:val="008A7B35"/>
    <w:rsid w:val="008E7844"/>
    <w:rsid w:val="009009D4"/>
    <w:rsid w:val="00991D90"/>
    <w:rsid w:val="00A04C30"/>
    <w:rsid w:val="00AD39A6"/>
    <w:rsid w:val="00AD58D4"/>
    <w:rsid w:val="00B74401"/>
    <w:rsid w:val="00B8699A"/>
    <w:rsid w:val="00BD40F6"/>
    <w:rsid w:val="00D076B4"/>
    <w:rsid w:val="00D51838"/>
    <w:rsid w:val="00DB1206"/>
    <w:rsid w:val="00DB4D94"/>
    <w:rsid w:val="00E162C3"/>
    <w:rsid w:val="00EF0555"/>
    <w:rsid w:val="00F1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0812"/>
  <w15:chartTrackingRefBased/>
  <w15:docId w15:val="{2AC6A788-0301-40E8-ADF7-15056292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61"/>
  </w:style>
  <w:style w:type="paragraph" w:styleId="Footer">
    <w:name w:val="footer"/>
    <w:basedOn w:val="Normal"/>
    <w:link w:val="Foot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61"/>
  </w:style>
  <w:style w:type="paragraph" w:customStyle="1" w:styleId="04xlpa">
    <w:name w:val="_04xlpa"/>
    <w:basedOn w:val="Normal"/>
    <w:rsid w:val="00715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715161"/>
  </w:style>
  <w:style w:type="paragraph" w:styleId="NoSpacing">
    <w:name w:val="No Spacing"/>
    <w:uiPriority w:val="1"/>
    <w:qFormat/>
    <w:rsid w:val="00F15C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2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Microsoft Office User</cp:lastModifiedBy>
  <cp:revision>29</cp:revision>
  <cp:lastPrinted>2021-06-20T15:36:00Z</cp:lastPrinted>
  <dcterms:created xsi:type="dcterms:W3CDTF">2021-05-29T21:04:00Z</dcterms:created>
  <dcterms:modified xsi:type="dcterms:W3CDTF">2021-07-25T02:45:00Z</dcterms:modified>
</cp:coreProperties>
</file>